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Vers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appendix lists the package versions</w:t>
      </w:r>
      <w:r>
        <w:t xml:space="preserve"> </w:t>
      </w:r>
      <w:r>
        <w:t xml:space="preserve">currently recorded in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.</w:t>
      </w:r>
      <w:r>
        <w:t xml:space="preserve"> </w:t>
      </w:r>
      <w:r>
        <w:t xml:space="preserve">The table below is generated directly from the lockfi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" w:name="tbl-renv-package-versio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Package versions recorded in</w:t>
            </w:r>
            <w:r>
              <w:t xml:space="preserve"> </w:t>
            </w:r>
            <w:r>
              <w:rPr>
                <w:rStyle w:val="VerbatimChar"/>
              </w:rPr>
              <w:t xml:space="preserve">renv.lock</w:t>
            </w:r>
            <w:r>
              <w:t xml:space="preserve">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ioHead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ioHead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.2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optim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optim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ul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ul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Msur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Msur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3-6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Mode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Mode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olorBrew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olorBrew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1-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Armad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Armad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2.6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Eig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Eig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4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TO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TO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p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p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rs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rs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4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.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i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i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-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5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se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se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6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kp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kp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kpor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kpor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64en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64en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yeste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yeste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g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g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-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-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lo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lo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-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e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e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-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help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help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mix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mix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9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s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s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ch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ch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1.90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2.9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llrang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llrang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romo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romo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6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mprs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mprs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-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-4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-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orspa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orspa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mon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mon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flic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flic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r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r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w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w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pp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pp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ay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ay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ed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ed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osstal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osstal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git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git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.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.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8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wi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wi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ob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ob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s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s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wn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wn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ffect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ffect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lips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lips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quatioma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quatioma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alu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alu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actRankTes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actRankTes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-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ns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ns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rv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rv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stm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stm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tdistrpl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tdistrpl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awes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awes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c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c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a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a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ca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ca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cdif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cdif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t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t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g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g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ic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ic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da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da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effec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effec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tif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tif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l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l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ub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ub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ep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ep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c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c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igni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igni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cre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cre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m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m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-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f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f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dr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dr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sheet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sheet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layou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layou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0.9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v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v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g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g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m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m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widg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widg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pu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pu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nspe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nspe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s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s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sob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sob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rato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rato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o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o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p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p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query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query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son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son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icyju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icyju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ble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ble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x2ex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x2ex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t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t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-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zye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zye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fecyc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fecyc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.0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st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st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e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e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e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e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-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ubri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ubri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gri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gri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st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st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-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o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o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gc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gc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robench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robench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U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U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q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q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h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h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6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vtn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vtn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-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-1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op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op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3-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16.8-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ls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ls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enss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enss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5.9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merpengui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merpengui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nd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nd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llel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llel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8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bk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bk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form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form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ll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ll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bui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bui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confi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confi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lo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lo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ot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ot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cl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cl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-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ttyuni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ttyuni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v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v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gr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gr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mi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mi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ntr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ntr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g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g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pdi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pdi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bibuti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bibuti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4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mdche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mdche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x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x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formul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formul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hape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hape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-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la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la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.0.90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bust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bust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9-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xygen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xygen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projr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projr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conn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conn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at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at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udioap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udioap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n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n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2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rs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rs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dwi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dwi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le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le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ssioninf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ssioninf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a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a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i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i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mi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mi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.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st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st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nowflakeau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nowflakeau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7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l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l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min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min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vg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vg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temfo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temfo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le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le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th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th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shap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shap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b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b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sel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sel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ver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ver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52.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ch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ch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nyt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nyt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ween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ween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z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z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lchec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lchec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eth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eth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tf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tf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u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u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t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t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l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l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h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h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ock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ock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is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is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t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t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fu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fu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parse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parse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op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op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plore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plore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-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-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</w:tbl>
          <w:bookmarkEnd w:id="9"/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Versions</dc:title>
  <dc:creator/>
  <cp:keywords/>
  <dcterms:created xsi:type="dcterms:W3CDTF">2026-06-20T09:43:30Z</dcterms:created>
  <dcterms:modified xsi:type="dcterms:W3CDTF">2026-06-20T09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